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10E8" w:rsidRDefault="00F9576C">
      <w:r>
        <w:t>Office of Diversity and Civil Rights</w:t>
      </w:r>
    </w:p>
    <w:p w:rsidR="00F9576C" w:rsidRDefault="00F9576C">
      <w:r>
        <w:t>We're all in this together!!!</w:t>
      </w:r>
    </w:p>
    <w:p w:rsidR="00F9576C" w:rsidRDefault="00F9576C">
      <w:r>
        <w:t>--------------------------------------------------------</w:t>
      </w:r>
    </w:p>
    <w:p w:rsidR="00F9576C" w:rsidRDefault="00F9576C">
      <w:r>
        <w:t>Diversity and Equal Opportunity</w:t>
      </w:r>
    </w:p>
    <w:p w:rsidR="00F9576C" w:rsidRDefault="00F9576C">
      <w:r>
        <w:t>--------------------------------------------------------</w:t>
      </w:r>
    </w:p>
    <w:p w:rsidR="00F9576C" w:rsidRDefault="00F9576C" w:rsidP="00F9576C">
      <w:pPr>
        <w:rPr>
          <w:rFonts w:ascii="Arial" w:eastAsia="Times New Roman" w:hAnsi="Arial" w:cs="Arial"/>
          <w:kern w:val="28"/>
          <w:sz w:val="28"/>
          <w:szCs w:val="28"/>
        </w:rPr>
      </w:pPr>
      <w:r>
        <w:t>Mission:</w:t>
      </w:r>
      <w:r w:rsidRPr="00F9576C">
        <w:rPr>
          <w:rFonts w:ascii="Arial" w:eastAsia="Times New Roman" w:hAnsi="Arial" w:cs="Arial"/>
          <w:kern w:val="28"/>
          <w:sz w:val="28"/>
          <w:szCs w:val="28"/>
        </w:rPr>
        <w:t xml:space="preserve"> </w:t>
      </w:r>
    </w:p>
    <w:p w:rsidR="00F9576C" w:rsidRPr="00F9576C" w:rsidRDefault="00F9576C" w:rsidP="00F9576C">
      <w:r>
        <w:t>We strive</w:t>
      </w:r>
      <w:r w:rsidRPr="00F9576C">
        <w:t xml:space="preserve"> to provide exemplary service to our </w:t>
      </w:r>
      <w:r>
        <w:t xml:space="preserve">customers, </w:t>
      </w:r>
      <w:r w:rsidRPr="00F9576C">
        <w:t>employees, vendors and stakeholders in an effort to prevent discrimination.</w:t>
      </w:r>
      <w:r>
        <w:t xml:space="preserve">  </w:t>
      </w:r>
      <w:r w:rsidRPr="00F9576C">
        <w:t xml:space="preserve">We are dedicated to the promotion of inclusion, transparency and visibility, while fostering the grown and development of a diverse workforce </w:t>
      </w:r>
      <w:r>
        <w:t>reflective of our ridership</w:t>
      </w:r>
      <w:r w:rsidRPr="00F9576C">
        <w:t>.</w:t>
      </w:r>
      <w:r>
        <w:t xml:space="preserve">  </w:t>
      </w:r>
      <w:r w:rsidRPr="00F9576C">
        <w:t>We ensure compliance with all state and federal civil rights laws.</w:t>
      </w:r>
    </w:p>
    <w:p w:rsidR="00F9576C" w:rsidRPr="00F9576C" w:rsidRDefault="00F9576C" w:rsidP="00F9576C">
      <w:r>
        <w:t>---------------------------------------------------------</w:t>
      </w:r>
    </w:p>
    <w:p w:rsidR="00F9576C" w:rsidRDefault="00F9576C"/>
    <w:p w:rsidR="00F9576C" w:rsidRDefault="00F9576C">
      <w:r>
        <w:t>Statement by Secretary:</w:t>
      </w:r>
    </w:p>
    <w:p w:rsidR="00F9576C" w:rsidRPr="00F9576C" w:rsidRDefault="00F9576C" w:rsidP="00F9576C">
      <w:r w:rsidRPr="00F9576C">
        <w:t xml:space="preserve">“As we continue meaningful and measurable progress providing equal opportunity, we must ensure that our work climate is supportive of diversity and all employees are afforded the opportunity to perform to the best of their ability in an atmosphere that is free of discrimination, harassment </w:t>
      </w:r>
      <w:proofErr w:type="gramStart"/>
      <w:r w:rsidRPr="00F9576C">
        <w:t>and  retaliation</w:t>
      </w:r>
      <w:proofErr w:type="gramEnd"/>
      <w:r w:rsidRPr="00F9576C">
        <w:t>.</w:t>
      </w:r>
    </w:p>
    <w:p w:rsidR="00F9576C" w:rsidRPr="00F9576C" w:rsidRDefault="00F9576C" w:rsidP="00F9576C">
      <w:r w:rsidRPr="00F9576C">
        <w:t> </w:t>
      </w:r>
    </w:p>
    <w:p w:rsidR="00F9576C" w:rsidRPr="00F9576C" w:rsidRDefault="00F9576C" w:rsidP="00F9576C">
      <w:r w:rsidRPr="00F9576C">
        <w:t>We all have a role to play in creating an environment where fairness, inclusion and respect are paramount and provide the foundation for a diverse workforce to deliver the best possible service to our customers.”</w:t>
      </w:r>
    </w:p>
    <w:p w:rsidR="00F9576C" w:rsidRPr="00F9576C" w:rsidRDefault="00F9576C" w:rsidP="00F9576C">
      <w:r>
        <w:t>---------------------------------------------------------</w:t>
      </w:r>
    </w:p>
    <w:p w:rsidR="00F9576C" w:rsidRDefault="00F9576C"/>
    <w:p w:rsidR="00F9576C" w:rsidRPr="00F9576C" w:rsidRDefault="00F9576C" w:rsidP="00F9576C">
      <w:r w:rsidRPr="00F9576C">
        <w:t>Diversity makes us more creative, more innovative, and more productive.  Different ideas, skills and knowledge help us meet the wide range of our customers’ needs.</w:t>
      </w:r>
    </w:p>
    <w:p w:rsidR="00F9576C" w:rsidRPr="00F9576C" w:rsidRDefault="00F9576C" w:rsidP="00F9576C">
      <w:r w:rsidRPr="00F9576C">
        <w:t> </w:t>
      </w:r>
    </w:p>
    <w:p w:rsidR="00F9576C" w:rsidRPr="00F9576C" w:rsidRDefault="00F9576C" w:rsidP="00F9576C">
      <w:r w:rsidRPr="00F9576C">
        <w:t>Equal employment opportunity is fundamental to the mission of the MBTA.  The Office of Diversity &amp; Civil Rights works to guarantee the fair and equal treatment of each of us in every area</w:t>
      </w:r>
      <w:proofErr w:type="gramStart"/>
      <w:r>
        <w:t>.</w:t>
      </w:r>
      <w:r w:rsidRPr="00F9576C">
        <w:t>.</w:t>
      </w:r>
      <w:proofErr w:type="gramEnd"/>
    </w:p>
    <w:p w:rsidR="00F9576C" w:rsidRDefault="00F9576C"/>
    <w:sectPr w:rsidR="00F9576C" w:rsidSect="004110E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TA3MbawMDA1NzUytzRX0lEKTi0uzszPAykwrgUAROswJiwAAAA="/>
  </w:docVars>
  <w:rsids>
    <w:rsidRoot w:val="00F9576C"/>
    <w:rsid w:val="000275ED"/>
    <w:rsid w:val="004110E8"/>
    <w:rsid w:val="00566EE3"/>
    <w:rsid w:val="006759A0"/>
    <w:rsid w:val="006D2F93"/>
    <w:rsid w:val="007B721C"/>
    <w:rsid w:val="008D7400"/>
    <w:rsid w:val="0096789E"/>
    <w:rsid w:val="00C26D2C"/>
    <w:rsid w:val="00DA21D5"/>
    <w:rsid w:val="00F43A7E"/>
    <w:rsid w:val="00F9576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10E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6789E"/>
    <w:rPr>
      <w:rFonts w:ascii="Times New Roman" w:eastAsia="Calibri" w:hAnsi="Times New Roman" w:cs="Calibri"/>
      <w:color w:val="000000"/>
      <w:sz w:val="24"/>
    </w:rPr>
  </w:style>
  <w:style w:type="paragraph" w:styleId="BodyText3">
    <w:name w:val="Body Text 3"/>
    <w:basedOn w:val="Normal"/>
    <w:link w:val="BodyText3Char"/>
    <w:uiPriority w:val="99"/>
    <w:semiHidden/>
    <w:unhideWhenUsed/>
    <w:rsid w:val="00F9576C"/>
    <w:pPr>
      <w:spacing w:after="120"/>
    </w:pPr>
    <w:rPr>
      <w:sz w:val="16"/>
      <w:szCs w:val="16"/>
    </w:rPr>
  </w:style>
  <w:style w:type="character" w:customStyle="1" w:styleId="BodyText3Char">
    <w:name w:val="Body Text 3 Char"/>
    <w:basedOn w:val="DefaultParagraphFont"/>
    <w:link w:val="BodyText3"/>
    <w:uiPriority w:val="99"/>
    <w:semiHidden/>
    <w:rsid w:val="00F9576C"/>
    <w:rPr>
      <w:sz w:val="16"/>
      <w:szCs w:val="16"/>
    </w:rPr>
  </w:style>
</w:styles>
</file>

<file path=word/webSettings.xml><?xml version="1.0" encoding="utf-8"?>
<w:webSettings xmlns:r="http://schemas.openxmlformats.org/officeDocument/2006/relationships" xmlns:w="http://schemas.openxmlformats.org/wordprocessingml/2006/main">
  <w:divs>
    <w:div w:id="25642742">
      <w:bodyDiv w:val="1"/>
      <w:marLeft w:val="0"/>
      <w:marRight w:val="0"/>
      <w:marTop w:val="0"/>
      <w:marBottom w:val="0"/>
      <w:divBdr>
        <w:top w:val="none" w:sz="0" w:space="0" w:color="auto"/>
        <w:left w:val="none" w:sz="0" w:space="0" w:color="auto"/>
        <w:bottom w:val="none" w:sz="0" w:space="0" w:color="auto"/>
        <w:right w:val="none" w:sz="0" w:space="0" w:color="auto"/>
      </w:divBdr>
    </w:div>
    <w:div w:id="511535301">
      <w:bodyDiv w:val="1"/>
      <w:marLeft w:val="0"/>
      <w:marRight w:val="0"/>
      <w:marTop w:val="0"/>
      <w:marBottom w:val="0"/>
      <w:divBdr>
        <w:top w:val="none" w:sz="0" w:space="0" w:color="auto"/>
        <w:left w:val="none" w:sz="0" w:space="0" w:color="auto"/>
        <w:bottom w:val="none" w:sz="0" w:space="0" w:color="auto"/>
        <w:right w:val="none" w:sz="0" w:space="0" w:color="auto"/>
      </w:divBdr>
    </w:div>
    <w:div w:id="1009798659">
      <w:bodyDiv w:val="1"/>
      <w:marLeft w:val="0"/>
      <w:marRight w:val="0"/>
      <w:marTop w:val="0"/>
      <w:marBottom w:val="0"/>
      <w:divBdr>
        <w:top w:val="none" w:sz="0" w:space="0" w:color="auto"/>
        <w:left w:val="none" w:sz="0" w:space="0" w:color="auto"/>
        <w:bottom w:val="none" w:sz="0" w:space="0" w:color="auto"/>
        <w:right w:val="none" w:sz="0" w:space="0" w:color="auto"/>
      </w:divBdr>
    </w:div>
    <w:div w:id="1177424024">
      <w:bodyDiv w:val="1"/>
      <w:marLeft w:val="0"/>
      <w:marRight w:val="0"/>
      <w:marTop w:val="0"/>
      <w:marBottom w:val="0"/>
      <w:divBdr>
        <w:top w:val="none" w:sz="0" w:space="0" w:color="auto"/>
        <w:left w:val="none" w:sz="0" w:space="0" w:color="auto"/>
        <w:bottom w:val="none" w:sz="0" w:space="0" w:color="auto"/>
        <w:right w:val="none" w:sz="0" w:space="0" w:color="auto"/>
      </w:divBdr>
    </w:div>
    <w:div w:id="1595819164">
      <w:bodyDiv w:val="1"/>
      <w:marLeft w:val="0"/>
      <w:marRight w:val="0"/>
      <w:marTop w:val="0"/>
      <w:marBottom w:val="0"/>
      <w:divBdr>
        <w:top w:val="none" w:sz="0" w:space="0" w:color="auto"/>
        <w:left w:val="none" w:sz="0" w:space="0" w:color="auto"/>
        <w:bottom w:val="none" w:sz="0" w:space="0" w:color="auto"/>
        <w:right w:val="none" w:sz="0" w:space="0" w:color="auto"/>
      </w:divBdr>
    </w:div>
    <w:div w:id="1919168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241</Words>
  <Characters>1378</Characters>
  <Application>Microsoft Office Word</Application>
  <DocSecurity>0</DocSecurity>
  <Lines>11</Lines>
  <Paragraphs>3</Paragraphs>
  <ScaleCrop>false</ScaleCrop>
  <Company/>
  <LinksUpToDate>false</LinksUpToDate>
  <CharactersWithSpaces>16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 Sloot</dc:creator>
  <cp:lastModifiedBy>Ben Sloot</cp:lastModifiedBy>
  <cp:revision>4</cp:revision>
  <dcterms:created xsi:type="dcterms:W3CDTF">2017-09-01T12:51:00Z</dcterms:created>
  <dcterms:modified xsi:type="dcterms:W3CDTF">2017-09-01T14:20:00Z</dcterms:modified>
</cp:coreProperties>
</file>